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291A7" w14:textId="77777777" w:rsidR="002E3D82" w:rsidRPr="002E3D82" w:rsidRDefault="002E3D82" w:rsidP="002E3D82">
      <w:pPr>
        <w:ind w:right="-2"/>
        <w:jc w:val="right"/>
        <w:rPr>
          <w:rFonts w:ascii="Adagio_Slab Light" w:hAnsi="Adagio_Slab Light" w:cs="Arial"/>
          <w:b/>
        </w:rPr>
      </w:pPr>
      <w:r w:rsidRPr="002E3D82">
        <w:rPr>
          <w:rFonts w:ascii="Adagio_Slab Light" w:hAnsi="Adagio_Slab Light" w:cs="Arial"/>
          <w:b/>
        </w:rPr>
        <w:tab/>
        <w:t xml:space="preserve">      Załącznik nr 5 do SWZ</w:t>
      </w:r>
    </w:p>
    <w:p w14:paraId="5DA27E7C" w14:textId="77777777" w:rsidR="002E3D82" w:rsidRPr="002E3D82" w:rsidRDefault="002E3D82" w:rsidP="002E3D82">
      <w:pPr>
        <w:ind w:right="-2"/>
        <w:jc w:val="both"/>
        <w:rPr>
          <w:rFonts w:ascii="Adagio_Slab Light" w:hAnsi="Adagio_Slab Light" w:cs="Arial"/>
          <w:b/>
        </w:rPr>
      </w:pPr>
    </w:p>
    <w:p w14:paraId="57F0DC11" w14:textId="28EAB45E" w:rsidR="002E3D82" w:rsidRPr="002E3D82" w:rsidRDefault="002E3D82" w:rsidP="002E3D82">
      <w:pPr>
        <w:ind w:right="-2"/>
        <w:jc w:val="both"/>
        <w:rPr>
          <w:rFonts w:ascii="Adagio_Slab Light" w:hAnsi="Adagio_Slab Light" w:cs="Arial"/>
          <w:b/>
        </w:rPr>
      </w:pPr>
      <w:r w:rsidRPr="002E3D82">
        <w:rPr>
          <w:rFonts w:ascii="Adagio_Slab Light" w:hAnsi="Adagio_Slab Light" w:cs="Arial"/>
          <w:b/>
        </w:rPr>
        <w:t>Znak postępowania: CEZAMAT/ZP24/2023</w:t>
      </w:r>
    </w:p>
    <w:p w14:paraId="4E376772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  <w:b/>
        </w:rPr>
      </w:pPr>
    </w:p>
    <w:p w14:paraId="0E7732BF" w14:textId="4F164ED1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  <w:b/>
        </w:rPr>
      </w:pPr>
      <w:r w:rsidRPr="002E3D82">
        <w:rPr>
          <w:rFonts w:ascii="Adagio_Slab Light" w:eastAsia="Times New Roman" w:hAnsi="Adagio_Slab Light" w:cstheme="minorHAnsi"/>
          <w:b/>
        </w:rPr>
        <w:t>I N F O R M A C J A</w:t>
      </w:r>
    </w:p>
    <w:p w14:paraId="0DE28FAC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  <w:b/>
        </w:rPr>
      </w:pPr>
      <w:r w:rsidRPr="002E3D82">
        <w:rPr>
          <w:rFonts w:ascii="Adagio_Slab Light" w:eastAsia="Times New Roman" w:hAnsi="Adagio_Slab Light" w:cstheme="minorHAnsi"/>
          <w:b/>
        </w:rPr>
        <w:t>o przynależności do grupy kapitałowej w rozumieniu ustawy z dnia 16</w:t>
      </w:r>
      <w:r w:rsidRPr="002E3D82">
        <w:rPr>
          <w:rFonts w:ascii="Calibri" w:eastAsia="Times New Roman" w:hAnsi="Calibri" w:cs="Calibri"/>
          <w:b/>
        </w:rPr>
        <w:t> </w:t>
      </w:r>
      <w:r w:rsidRPr="002E3D82">
        <w:rPr>
          <w:rFonts w:ascii="Adagio_Slab Light" w:eastAsia="Times New Roman" w:hAnsi="Adagio_Slab Light" w:cstheme="minorHAnsi"/>
          <w:b/>
        </w:rPr>
        <w:t xml:space="preserve"> lutego 2007 roku o ochronie konkurencji i konsumentów (t.j. Dz. U. z</w:t>
      </w:r>
      <w:r w:rsidRPr="002E3D82">
        <w:rPr>
          <w:rFonts w:ascii="Calibri" w:eastAsia="Times New Roman" w:hAnsi="Calibri" w:cs="Calibri"/>
          <w:b/>
        </w:rPr>
        <w:t> </w:t>
      </w:r>
      <w:r w:rsidRPr="002E3D82">
        <w:rPr>
          <w:rFonts w:ascii="Adagio_Slab Light" w:eastAsia="Times New Roman" w:hAnsi="Adagio_Slab Light" w:cstheme="minorHAnsi"/>
          <w:b/>
        </w:rPr>
        <w:t xml:space="preserve"> 2021, poz. 275), o której mowa w art. 108 ust. 1 pkt 5 ustawy Pzp</w:t>
      </w:r>
    </w:p>
    <w:p w14:paraId="47AE7B7F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0BC491F4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Ja / my niżej podpisany(-i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2E3D82" w:rsidRPr="002E3D82" w14:paraId="0335731F" w14:textId="77777777" w:rsidTr="002B4483">
        <w:tc>
          <w:tcPr>
            <w:tcW w:w="9062" w:type="dxa"/>
          </w:tcPr>
          <w:p w14:paraId="0F1FF6D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  <w:p w14:paraId="584C53BE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348E3099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4DEB2A3C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działając w imieniu i na rzecz  (nazwa /firma/ i adres Wykonawcy)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785"/>
      </w:tblGrid>
      <w:tr w:rsidR="002E3D82" w:rsidRPr="002E3D82" w14:paraId="570F8975" w14:textId="77777777" w:rsidTr="002B4483">
        <w:tc>
          <w:tcPr>
            <w:tcW w:w="9062" w:type="dxa"/>
          </w:tcPr>
          <w:p w14:paraId="51C029AB" w14:textId="77777777" w:rsidR="002E3D82" w:rsidRPr="002E3D82" w:rsidRDefault="002E3D82" w:rsidP="002B4483">
            <w:pPr>
              <w:jc w:val="both"/>
              <w:rPr>
                <w:rFonts w:ascii="Adagio_Slab Light" w:eastAsia="Times New Roman" w:hAnsi="Adagio_Slab Light" w:cstheme="minorHAnsi"/>
              </w:rPr>
            </w:pPr>
          </w:p>
          <w:p w14:paraId="540B7836" w14:textId="77777777" w:rsidR="002E3D82" w:rsidRPr="002E3D82" w:rsidRDefault="002E3D82" w:rsidP="002B4483">
            <w:pPr>
              <w:jc w:val="both"/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0A191F2E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00CDDABE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 xml:space="preserve">w związku ze złożeniem oferty w postępowaniu, którego przedmiotem jest: </w:t>
      </w:r>
      <w:bookmarkStart w:id="0" w:name="_Hlk111725083"/>
    </w:p>
    <w:p w14:paraId="744D52E2" w14:textId="77777777" w:rsidR="002E3D82" w:rsidRPr="002E3D82" w:rsidRDefault="002E3D82" w:rsidP="002E3D82">
      <w:pPr>
        <w:jc w:val="center"/>
        <w:rPr>
          <w:rFonts w:ascii="Adagio_Slab Light" w:eastAsia="Times New Roman" w:hAnsi="Adagio_Slab Light" w:cstheme="minorHAnsi"/>
        </w:rPr>
      </w:pPr>
    </w:p>
    <w:bookmarkEnd w:id="0"/>
    <w:p w14:paraId="2CFD4EFB" w14:textId="4F05F07B" w:rsidR="00795C40" w:rsidRPr="008418F4" w:rsidRDefault="00795C40" w:rsidP="00795C40">
      <w:pPr>
        <w:spacing w:after="0" w:line="240" w:lineRule="auto"/>
        <w:jc w:val="both"/>
        <w:rPr>
          <w:rFonts w:ascii="Adagio_Slab Light" w:hAnsi="Adagio_Slab Light"/>
          <w:b/>
        </w:rPr>
      </w:pPr>
      <w:r>
        <w:rPr>
          <w:rFonts w:ascii="Adagio_Slab Light" w:hAnsi="Adagio_Slab Light"/>
          <w:b/>
        </w:rPr>
        <w:t xml:space="preserve">,, </w:t>
      </w:r>
      <w:r w:rsidRPr="008C0C5E">
        <w:rPr>
          <w:rFonts w:ascii="Adagio_Slab Light" w:hAnsi="Adagio_Slab Light"/>
          <w:b/>
        </w:rPr>
        <w:t xml:space="preserve">Świadczenie usługi </w:t>
      </w:r>
      <w:r w:rsidRPr="008418F4">
        <w:rPr>
          <w:rFonts w:ascii="Adagio_Slab Light" w:hAnsi="Adagio_Slab Light" w:cs="Arial,Bold"/>
          <w:b/>
          <w:bCs/>
        </w:rPr>
        <w:t>wykonywania testów druku wielkoformatowego układów elektronicznych</w:t>
      </w:r>
      <w:r>
        <w:rPr>
          <w:rFonts w:ascii="Adagio_Slab Light" w:hAnsi="Adagio_Slab Light" w:cs="Arial,Bold"/>
          <w:b/>
          <w:bCs/>
        </w:rPr>
        <w:t>. „</w:t>
      </w:r>
    </w:p>
    <w:p w14:paraId="02362DF0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05C3AC10" w14:textId="2D7077B9" w:rsidR="002E3D82" w:rsidRPr="002E3D82" w:rsidRDefault="002E3D82" w:rsidP="002C26AE">
      <w:pPr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, oświadczam(-y), że:</w:t>
      </w:r>
    </w:p>
    <w:p w14:paraId="3EAC9570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 Nie należymy do tej samej grupy kapitałowej co wykonawcy, którzy złożyli odrębne oferty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>przedmiotowym postępowaniu.</w:t>
      </w:r>
    </w:p>
    <w:p w14:paraId="7DEDC94B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</w:rPr>
      </w:pPr>
    </w:p>
    <w:p w14:paraId="265039C2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ie należymy do żadnej grupy kapitałowej co oznacza, że nie istnieją żadne powiązania z innymi Wykonawcami zakłócające konkurencję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 xml:space="preserve"> postępowaniu o udzielenie zamówienia.</w:t>
      </w:r>
    </w:p>
    <w:p w14:paraId="6EC49686" w14:textId="77777777" w:rsidR="002E3D82" w:rsidRPr="002E3D82" w:rsidRDefault="002E3D82" w:rsidP="002E3D82">
      <w:pPr>
        <w:ind w:left="284"/>
        <w:jc w:val="both"/>
        <w:rPr>
          <w:rFonts w:ascii="Adagio_Slab Light" w:eastAsia="Times New Roman" w:hAnsi="Adagio_Slab Light" w:cstheme="minorHAnsi"/>
        </w:rPr>
      </w:pPr>
    </w:p>
    <w:p w14:paraId="06CF84B9" w14:textId="77777777" w:rsidR="002E3D82" w:rsidRPr="002E3D82" w:rsidRDefault="002E3D82" w:rsidP="002E3D82">
      <w:pPr>
        <w:numPr>
          <w:ilvl w:val="0"/>
          <w:numId w:val="8"/>
        </w:numPr>
        <w:spacing w:after="0" w:line="240" w:lineRule="auto"/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ależymy do tej samej grupy kapitałowej, co poniżsi wykonawcy, którzy złożyli odrębne oferty w</w:t>
      </w:r>
      <w:r w:rsidRPr="002E3D82">
        <w:rPr>
          <w:rFonts w:ascii="Calibri" w:eastAsia="Times New Roman" w:hAnsi="Calibri" w:cs="Calibri"/>
        </w:rPr>
        <w:t> </w:t>
      </w:r>
      <w:r w:rsidRPr="002E3D82">
        <w:rPr>
          <w:rFonts w:ascii="Adagio_Slab Light" w:eastAsia="Times New Roman" w:hAnsi="Adagio_Slab Light" w:cstheme="minorHAnsi"/>
        </w:rPr>
        <w:t xml:space="preserve">przedmiotowym postępowaniu: </w:t>
      </w:r>
    </w:p>
    <w:p w14:paraId="6223725D" w14:textId="77777777" w:rsidR="002E3D82" w:rsidRPr="002E3D82" w:rsidRDefault="002E3D82" w:rsidP="002E3D82">
      <w:pPr>
        <w:pStyle w:val="Akapitzlist"/>
        <w:rPr>
          <w:rFonts w:ascii="Adagio_Slab Light" w:hAnsi="Adagio_Slab Light" w:cstheme="minorHAnsi"/>
        </w:rPr>
      </w:pPr>
    </w:p>
    <w:p w14:paraId="04E74CBB" w14:textId="77777777" w:rsidR="002E3D82" w:rsidRPr="002E3D82" w:rsidRDefault="002E3D82" w:rsidP="002E3D82">
      <w:pPr>
        <w:ind w:left="284"/>
        <w:jc w:val="both"/>
        <w:rPr>
          <w:rFonts w:ascii="Adagio_Slab Light" w:eastAsia="Times New Roman" w:hAnsi="Adagio_Slab Light" w:cstheme="minorHAnsi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7"/>
        <w:gridCol w:w="3262"/>
        <w:gridCol w:w="3554"/>
      </w:tblGrid>
      <w:tr w:rsidR="002E3D82" w:rsidRPr="002E3D82" w14:paraId="1754A8F0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74779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lastRenderedPageBreak/>
              <w:t>L.p.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DC6DF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t>Nazwa podmiotu</w:t>
            </w: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331A6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  <w:r w:rsidRPr="002E3D82">
              <w:rPr>
                <w:rFonts w:ascii="Adagio_Slab Light" w:eastAsia="Times New Roman" w:hAnsi="Adagio_Slab Light" w:cstheme="minorHAnsi"/>
              </w:rPr>
              <w:t>Adres podmiotu</w:t>
            </w:r>
          </w:p>
        </w:tc>
      </w:tr>
      <w:tr w:rsidR="002E3D82" w:rsidRPr="002E3D82" w14:paraId="51CA92BA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CDF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465A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5E68E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64E02B5C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BCBCD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5655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AD313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1F704369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4FC0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C3EBC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7ECC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7749E00F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CAD1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F8C31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20C98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  <w:tr w:rsidR="002E3D82" w:rsidRPr="002E3D82" w14:paraId="430DC709" w14:textId="77777777" w:rsidTr="002B4483"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8C2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3D0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5864B" w14:textId="77777777" w:rsidR="002E3D82" w:rsidRPr="002E3D82" w:rsidRDefault="002E3D82" w:rsidP="002B4483">
            <w:pPr>
              <w:rPr>
                <w:rFonts w:ascii="Adagio_Slab Light" w:eastAsia="Times New Roman" w:hAnsi="Adagio_Slab Light" w:cstheme="minorHAnsi"/>
              </w:rPr>
            </w:pPr>
          </w:p>
        </w:tc>
      </w:tr>
    </w:tbl>
    <w:p w14:paraId="02996B4E" w14:textId="77777777" w:rsidR="002E3D82" w:rsidRPr="002E3D82" w:rsidRDefault="002E3D82" w:rsidP="002E3D82">
      <w:pPr>
        <w:jc w:val="both"/>
        <w:rPr>
          <w:rFonts w:ascii="Adagio_Slab Light" w:eastAsia="Times New Roman" w:hAnsi="Adagio_Slab Light" w:cstheme="minorHAnsi"/>
          <w:color w:val="FF0000"/>
        </w:rPr>
      </w:pPr>
    </w:p>
    <w:p w14:paraId="52B64A4E" w14:textId="77777777" w:rsidR="002E3D82" w:rsidRPr="002E3D82" w:rsidRDefault="002E3D82" w:rsidP="002E3D82">
      <w:pPr>
        <w:ind w:left="284" w:hanging="284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*Jednocześnie w celu wykazania braku podstaw wykluczenia składam dokumenty/informacje potwierdzające przygotowanie oferty niezależnie od Wykonawcy wskazanego w pkt 3 powyżej.</w:t>
      </w:r>
    </w:p>
    <w:p w14:paraId="364D6A4E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52F40641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hAnsi="Adagio_Slab Light"/>
        </w:rPr>
      </w:pPr>
    </w:p>
    <w:p w14:paraId="76A0D63C" w14:textId="77777777" w:rsidR="002E3D82" w:rsidRPr="002E3D82" w:rsidRDefault="002E3D82" w:rsidP="002E3D82">
      <w:pPr>
        <w:pStyle w:val="Tekstpodstawowywcity3"/>
        <w:spacing w:after="0"/>
        <w:ind w:left="0" w:right="426"/>
        <w:rPr>
          <w:rFonts w:ascii="Adagio_Slab Light" w:hAnsi="Adagio_Slab Light" w:cs="Arial"/>
          <w:sz w:val="22"/>
          <w:szCs w:val="22"/>
        </w:rPr>
      </w:pPr>
      <w:r w:rsidRPr="002E3D82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1347A7D9" w14:textId="77777777" w:rsidR="002E3D82" w:rsidRPr="002E3D82" w:rsidRDefault="002E3D82" w:rsidP="002E3D8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426" w:hanging="4248"/>
        <w:jc w:val="both"/>
        <w:rPr>
          <w:rFonts w:ascii="Adagio_Slab Light" w:hAnsi="Adagio_Slab Light" w:cs="Arial"/>
          <w:i/>
          <w:sz w:val="22"/>
          <w:szCs w:val="22"/>
        </w:rPr>
      </w:pPr>
      <w:r w:rsidRPr="002E3D82">
        <w:rPr>
          <w:rFonts w:ascii="Adagio_Slab Light" w:hAnsi="Adagio_Slab Light" w:cs="Arial"/>
          <w:sz w:val="22"/>
          <w:szCs w:val="22"/>
        </w:rPr>
        <w:t xml:space="preserve"> </w:t>
      </w:r>
      <w:r w:rsidRPr="002E3D82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2E3D82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Wykonawcy – podpis kwalifikowany lub podpis zaufany lub podpis osobisty/</w:t>
      </w:r>
    </w:p>
    <w:p w14:paraId="3EFEE09C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52FBA407" w14:textId="77777777" w:rsidR="002E3D82" w:rsidRPr="002E3D82" w:rsidRDefault="002E3D82" w:rsidP="002E3D82">
      <w:pPr>
        <w:jc w:val="center"/>
        <w:rPr>
          <w:rFonts w:ascii="Adagio_Slab Light" w:hAnsi="Adagio_Slab Light" w:cstheme="minorHAnsi"/>
          <w:color w:val="FF0000"/>
        </w:rPr>
      </w:pPr>
      <w:r w:rsidRPr="002E3D82">
        <w:rPr>
          <w:rFonts w:ascii="Adagio_Slab Light" w:eastAsia="Times New Roman" w:hAnsi="Adagio_Slab Light" w:cstheme="minorHAnsi"/>
          <w:b/>
          <w:color w:val="FF0000"/>
        </w:rPr>
        <w:t>OŚWIADCZENIE NALEŻY WYPEŁNIĆ I OPATRZEĆ PODPISEM ZAUFANYM, PODPIUSEM OSOBISTYM LUB KWALIFIKOWANYM PODPISEM ELEKTRONICZNYM</w:t>
      </w:r>
    </w:p>
    <w:p w14:paraId="1AD074D7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4A1F1CD8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</w:p>
    <w:p w14:paraId="26A261E9" w14:textId="77777777" w:rsidR="002E3D82" w:rsidRPr="002E3D82" w:rsidRDefault="002E3D82" w:rsidP="002E3D82">
      <w:pPr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______________________________</w:t>
      </w:r>
    </w:p>
    <w:p w14:paraId="3E930083" w14:textId="77777777" w:rsidR="002E3D82" w:rsidRPr="002E3D82" w:rsidRDefault="002E3D82" w:rsidP="002E3D82">
      <w:pPr>
        <w:ind w:left="142" w:hanging="142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Niepotrzebne skreślić lub usunąć.</w:t>
      </w:r>
    </w:p>
    <w:p w14:paraId="28876567" w14:textId="77777777" w:rsidR="002E3D82" w:rsidRPr="002E3D82" w:rsidRDefault="002E3D82" w:rsidP="002E3D82">
      <w:pPr>
        <w:ind w:left="142" w:hanging="142"/>
        <w:jc w:val="both"/>
        <w:rPr>
          <w:rFonts w:ascii="Adagio_Slab Light" w:eastAsia="Times New Roman" w:hAnsi="Adagio_Slab Light" w:cstheme="minorHAnsi"/>
        </w:rPr>
      </w:pPr>
      <w:r w:rsidRPr="002E3D82">
        <w:rPr>
          <w:rFonts w:ascii="Adagio_Slab Light" w:eastAsia="Times New Roman" w:hAnsi="Adagio_Slab Light" w:cstheme="minorHAnsi"/>
        </w:rPr>
        <w:t>**W przypadku złożenia oświadczenia dot. informacji zawartej w pkt 1 należy przedłożyć wraz z niniejszym oświadczeniem dokumenty lub przedstawić informacje potwierdzające przygotowanie oferty niezależnie od Wykonawcy przynależnego do tej samej grupy kapitałowej.</w:t>
      </w:r>
    </w:p>
    <w:p w14:paraId="6D49E2A7" w14:textId="77777777" w:rsidR="002E3D82" w:rsidRPr="002E3D82" w:rsidRDefault="002E3D82" w:rsidP="002E3D82">
      <w:pPr>
        <w:spacing w:line="360" w:lineRule="auto"/>
        <w:ind w:right="426"/>
        <w:jc w:val="both"/>
        <w:rPr>
          <w:rFonts w:ascii="Adagio_Slab Light" w:eastAsia="Calibri" w:hAnsi="Adagio_Slab Light" w:cs="Calibri"/>
          <w:color w:val="000000"/>
        </w:rPr>
      </w:pPr>
    </w:p>
    <w:p w14:paraId="46891063" w14:textId="77777777" w:rsidR="002E3D82" w:rsidRPr="002E3D82" w:rsidRDefault="002E3D82" w:rsidP="002E3D82">
      <w:pPr>
        <w:rPr>
          <w:rFonts w:ascii="Adagio_Slab Light" w:hAnsi="Adagio_Slab Light"/>
        </w:rPr>
      </w:pPr>
    </w:p>
    <w:p w14:paraId="52B92BC0" w14:textId="01AA72DA" w:rsidR="00AE00D7" w:rsidRPr="002E3D82" w:rsidRDefault="00AE00D7" w:rsidP="002E3D82">
      <w:pPr>
        <w:rPr>
          <w:rFonts w:ascii="Adagio_Slab Light" w:hAnsi="Adagio_Slab Light"/>
        </w:rPr>
      </w:pPr>
    </w:p>
    <w:sectPr w:rsidR="00AE00D7" w:rsidRPr="002E3D82" w:rsidSect="00AC3116">
      <w:headerReference w:type="default" r:id="rId11"/>
      <w:headerReference w:type="first" r:id="rId12"/>
      <w:footerReference w:type="first" r:id="rId13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Segoe UI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dagio_Slab Light">
    <w:altName w:val="Calibri"/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07A8B726" w:rsidR="0093375D" w:rsidRPr="00DC49E9" w:rsidRDefault="00AE14E7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F45ED7">
      <w:rPr>
        <w:rFonts w:ascii="Radikal WUT" w:hAnsi="Radikal WUT"/>
        <w:noProof/>
        <w:color w:val="6783B4"/>
        <w:sz w:val="24"/>
        <w:szCs w:val="24"/>
        <w:lang w:eastAsia="pl-PL"/>
      </w:rPr>
      <w:drawing>
        <wp:anchor distT="0" distB="0" distL="114300" distR="114300" simplePos="0" relativeHeight="251677695" behindDoc="1" locked="0" layoutInCell="1" allowOverlap="1" wp14:anchorId="41AC6961" wp14:editId="63E5F303">
          <wp:simplePos x="0" y="0"/>
          <wp:positionH relativeFrom="column">
            <wp:posOffset>5111115</wp:posOffset>
          </wp:positionH>
          <wp:positionV relativeFrom="paragraph">
            <wp:posOffset>-19685</wp:posOffset>
          </wp:positionV>
          <wp:extent cx="782728" cy="612000"/>
          <wp:effectExtent l="0" t="0" r="5080" b="0"/>
          <wp:wrapNone/>
          <wp:docPr id="196706829" name="Obraz 196706829" descr="Mac OS X:Users:Kasia:Desktop:PW_zdalna:marzec_2020:CEZAMAT:CEZAMAT_znak:CEZAMAT_sygnet_szaf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OS X:Users:Kasia:Desktop:PW_zdalna:marzec_2020:CEZAMAT:CEZAMAT_znak:CEZAMAT_sygnet_szafi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728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08A4163A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E2037"/>
    <w:multiLevelType w:val="hybridMultilevel"/>
    <w:tmpl w:val="D28E3902"/>
    <w:lvl w:ilvl="0" w:tplc="829C1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3"/>
  </w:num>
  <w:num w:numId="2" w16cid:durableId="1932472753">
    <w:abstractNumId w:val="6"/>
  </w:num>
  <w:num w:numId="3" w16cid:durableId="318657062">
    <w:abstractNumId w:val="7"/>
  </w:num>
  <w:num w:numId="4" w16cid:durableId="903681070">
    <w:abstractNumId w:val="4"/>
  </w:num>
  <w:num w:numId="5" w16cid:durableId="518394981">
    <w:abstractNumId w:val="0"/>
  </w:num>
  <w:num w:numId="6" w16cid:durableId="1690137581">
    <w:abstractNumId w:val="1"/>
  </w:num>
  <w:num w:numId="7" w16cid:durableId="504445757">
    <w:abstractNumId w:val="5"/>
  </w:num>
  <w:num w:numId="8" w16cid:durableId="384260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70006"/>
    <w:rsid w:val="00086C5A"/>
    <w:rsid w:val="00087C96"/>
    <w:rsid w:val="0009318D"/>
    <w:rsid w:val="00093741"/>
    <w:rsid w:val="0009614E"/>
    <w:rsid w:val="000A33EC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C26AE"/>
    <w:rsid w:val="002D7715"/>
    <w:rsid w:val="002E3D82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606CDE"/>
    <w:rsid w:val="00612905"/>
    <w:rsid w:val="00631BCD"/>
    <w:rsid w:val="0063757E"/>
    <w:rsid w:val="00647C64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95C40"/>
    <w:rsid w:val="007A702F"/>
    <w:rsid w:val="007B3CDF"/>
    <w:rsid w:val="007B52E2"/>
    <w:rsid w:val="007C440C"/>
    <w:rsid w:val="007C6E8F"/>
    <w:rsid w:val="007D36B4"/>
    <w:rsid w:val="007D39E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9222A"/>
    <w:rsid w:val="00B947B0"/>
    <w:rsid w:val="00BA6EAD"/>
    <w:rsid w:val="00BC65F2"/>
    <w:rsid w:val="00BD24C3"/>
    <w:rsid w:val="00BE157E"/>
    <w:rsid w:val="00C117B0"/>
    <w:rsid w:val="00C25AAD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3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707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4</cp:revision>
  <cp:lastPrinted>2023-10-27T07:48:00Z</cp:lastPrinted>
  <dcterms:created xsi:type="dcterms:W3CDTF">2023-10-27T07:17:00Z</dcterms:created>
  <dcterms:modified xsi:type="dcterms:W3CDTF">2023-10-2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